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hina</w:t>
      </w:r>
      <w:r>
        <w:t xml:space="preserve"> </w:t>
      </w:r>
      <w:r>
        <w:t xml:space="preserve">Shanghai</w:t>
      </w:r>
    </w:p>
    <w:bookmarkStart w:id="27" w:name="X158a4217a4dff859bd7b314fc6efa0df41f095f"/>
    <w:p>
      <w:pPr>
        <w:pStyle w:val="Heading1"/>
      </w:pPr>
      <w:r>
        <w:t xml:space="preserve">COVER LETTER FOR CHEF POSITION IN CHINA SHANGHAI</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Restaurant Name or Company Name]</w:t>
      </w:r>
      <w:r>
        <w:br/>
      </w:r>
      <w:r>
        <w:t xml:space="preserve">[Restaurant Address or Company Address</w:t>
      </w:r>
    </w:p>
    <w:bookmarkStart w:id="26" w:name="dear-hiring-managers-name"/>
    <w:p>
      <w:pPr>
        <w:pStyle w:val="Heading2"/>
      </w:pPr>
      <w:r>
        <w:t xml:space="preserve">Dear [Hiring Manager's Name],</w:t>
      </w:r>
    </w:p>
    <w:p>
      <w:pPr>
        <w:pStyle w:val="FirstParagraph"/>
      </w:pPr>
      <w:r>
        <w:t xml:space="preserve">I am writing to express my enthusiastic interest in the Chef position at your esteemed establishment in China Shanghai. As a dedicated and passionate culinary professional with a strong background in both international and regional cuisines, I am eager to contribute my skills, creativity, and cultural adaptability to your team. The vibrant food scene of Shanghai has long inspired me, and I am excited about the opportunity to bring my expertise as a Chef to this dynamic city.</w:t>
      </w:r>
    </w:p>
    <w:bookmarkStart w:id="20" w:name="X9724e5dc78219435a6382bab00e53feba5f7611"/>
    <w:p>
      <w:pPr>
        <w:pStyle w:val="Heading3"/>
      </w:pPr>
      <w:r>
        <w:t xml:space="preserve">Experience as a Chef in Diverse Culinary Environments</w:t>
      </w:r>
    </w:p>
    <w:p>
      <w:pPr>
        <w:pStyle w:val="FirstParagraph"/>
      </w:pPr>
      <w:r>
        <w:t xml:space="preserve">With over [X years] of experience in the culinary industry, I have honed my craft in various kitchens across [mention countries or regions if applicable]. My journey as a Chef began with an apprenticeship under renowned mentors who emphasized the importance of precision, innovation, and respect for ingredients. Over the years, I have worked in high-pressure restaurant environments, fine dining establishments, and even food service operations that required adaptability to diverse customer preferences. This experience has equipped me with a deep understanding of menu development, kitchen management, and team leadership.</w:t>
      </w:r>
    </w:p>
    <w:p>
      <w:pPr>
        <w:pStyle w:val="BodyText"/>
      </w:pPr>
      <w:r>
        <w:t xml:space="preserve">One of my proudest achievements was [mention a specific accomplishment, such as "leading a team to win a culinary award" or "revamping the menu for a popular restaurant"]. These experiences have not only sharpened my technical skills but also reinforced my ability to thrive in fast-paced, multicultural settings. I am particularly drawn to China Shanghai because of its unique fusion of traditional flavors and modern gastronomic trends. As a Chef, I am committed to exploring and celebrating the rich culinary heritage of this region while bringing fresh perspectives to the table.</w:t>
      </w:r>
    </w:p>
    <w:bookmarkEnd w:id="20"/>
    <w:bookmarkStart w:id="21" w:name="X4eaa1cb4cb2e1b327e3b07c69f0d7ff2e93dbe8"/>
    <w:p>
      <w:pPr>
        <w:pStyle w:val="Heading3"/>
      </w:pPr>
      <w:r>
        <w:t xml:space="preserve">Adaptability and Cultural Sensitivity in China Shanghai</w:t>
      </w:r>
    </w:p>
    <w:p>
      <w:pPr>
        <w:pStyle w:val="FirstParagraph"/>
      </w:pPr>
      <w:r>
        <w:t xml:space="preserve">Working as a Chef in China Shanghai requires more than just technical expertise—it demands cultural sensitivity, an openness to new ideas, and a willingness to embrace local traditions. I have always been fascinated by the intricate balance of flavors in Chinese cuisine, from the bold umami of Sichuan dishes to the delicate subtleties of Cantonese cooking. While my background includes training in [mention your culinary specialization, e.g., French, Italian, or fusion cuisine], I am eager to deepen my understanding of regional Chinese techniques and ingredients. My goal is to collaborate with local chefs and learn from their expertise to create menus that honor tradition while innovating for modern palates.</w:t>
      </w:r>
    </w:p>
    <w:p>
      <w:pPr>
        <w:pStyle w:val="BodyText"/>
      </w:pPr>
      <w:r>
        <w:t xml:space="preserve">Additionally, I have taken steps to familiarize myself with the nuances of dining culture in China Shanghai. For example, I have studied the importance of presentation, portion control, and hospitality in Chinese restaurants. I also recognize the value of building strong relationships with suppliers and understanding the seasonal availability of ingredients. These insights are crucial for ensuring consistency and quality in a competitive market like Shanghai's culinary landscape.</w:t>
      </w:r>
    </w:p>
    <w:bookmarkEnd w:id="21"/>
    <w:bookmarkStart w:id="22" w:name="skills-and-qualifications"/>
    <w:p>
      <w:pPr>
        <w:pStyle w:val="Heading3"/>
      </w:pPr>
      <w:r>
        <w:t xml:space="preserve">Skills and Qualifications</w:t>
      </w:r>
    </w:p>
    <w:p>
      <w:pPr>
        <w:pStyle w:val="FirstParagraph"/>
      </w:pPr>
      <w:r>
        <w:t xml:space="preserve">As a Chef, I bring a comprehensive skill set that includes [list key skills such as "menu design", "team leadership", "food safety protocols", "sous-vide techniques", or "specialty in fusion cuisine"]. My ability to manage kitchen operations efficiently, from inventory control to staff training, ensures that every dish meets the highest standards. I am also proficient in using modern kitchen equipment and software for recipe management and cost analysis. These skills align with the demands of a professional kitchen in China Shanghai, where efficiency and innovation are paramount.</w:t>
      </w:r>
    </w:p>
    <w:p>
      <w:pPr>
        <w:pStyle w:val="BodyText"/>
      </w:pPr>
      <w:r>
        <w:t xml:space="preserve">Language proficiency is another area where I have prepared myself for success in this role. While my primary language is [your native language], I have been studying Mandarin to better communicate with local staff and customers. This commitment to learning the local language demonstrates my dedication to integrating into the community and contributing meaningfully to your team.</w:t>
      </w:r>
    </w:p>
    <w:bookmarkEnd w:id="22"/>
    <w:bookmarkStart w:id="23" w:name="Xccb0fcf2ae448dbc3937568c93aad6b74c886a2"/>
    <w:p>
      <w:pPr>
        <w:pStyle w:val="Heading3"/>
      </w:pPr>
      <w:r>
        <w:t xml:space="preserve">Passion for Culinary Innovation in China Shanghai</w:t>
      </w:r>
    </w:p>
    <w:p>
      <w:pPr>
        <w:pStyle w:val="FirstParagraph"/>
      </w:pPr>
      <w:r>
        <w:t xml:space="preserve">China Shanghai is a city where culinary traditions meet cutting-edge trends, and I am thrilled at the prospect of being part of this vibrant scene. My vision as a Chef is to create dishes that reflect the diversity of global flavors while respecting the authenticity of Chinese cuisine. Whether it's incorporating international techniques into local ingredients or experimenting with new presentations, I am driven by a desire to push boundaries and inspire diners.</w:t>
      </w:r>
    </w:p>
    <w:p>
      <w:pPr>
        <w:pStyle w:val="BodyText"/>
      </w:pPr>
      <w:r>
        <w:t xml:space="preserve">I have followed the rise of Shanghai’s food culture closely, noting how chefs in this city are redefining what it means to be a global culinary hub. For instance, the popularity of street food-inspired fine dining and the growing emphasis on sustainability have influenced my approach to cooking. I believe that a Chef in Shanghai must not only cater to traditional tastes but also anticipate emerging trends, such as plant-based eating and tech-driven dining experiences.</w:t>
      </w:r>
    </w:p>
    <w:bookmarkEnd w:id="23"/>
    <w:bookmarkStart w:id="24" w:name="X5a2542f590cda0cd369111a964cbededbd10bbe"/>
    <w:p>
      <w:pPr>
        <w:pStyle w:val="Heading3"/>
      </w:pPr>
      <w:r>
        <w:t xml:space="preserve">Why China Shanghai? A Place for Growth and Contribution</w:t>
      </w:r>
    </w:p>
    <w:p>
      <w:pPr>
        <w:pStyle w:val="FirstParagraph"/>
      </w:pPr>
      <w:r>
        <w:t xml:space="preserve">Choosing China Shanghai as the next chapter of my career is a decision rooted in both professional and personal aspirations. The city’s reputation as a global food destination, combined with its dynamic restaurant scene, offers unparalleled opportunities to grow as a Chef. I am particularly interested in working with establishments that prioritize authenticity, creativity, and community engagement—values that resonate deeply with my own philosophy of cooking.</w:t>
      </w:r>
    </w:p>
    <w:p>
      <w:pPr>
        <w:pStyle w:val="BodyText"/>
      </w:pPr>
      <w:r>
        <w:t xml:space="preserve">Moreover, Shanghai’s status as a cultural crossroads allows for unique collaborations with international chefs and local artisans. I am eager to learn from these interactions and contribute my expertise to projects that celebrate the intersection of tradition and innovation. Whether it’s hosting a pop-up event, developing a seasonal menu, or mentoring young chefs, I am ready to bring my energy and passion to your team.</w:t>
      </w:r>
    </w:p>
    <w:bookmarkEnd w:id="24"/>
    <w:bookmarkStart w:id="25" w:name="conclusion"/>
    <w:p>
      <w:pPr>
        <w:pStyle w:val="Heading3"/>
      </w:pPr>
      <w:r>
        <w:t xml:space="preserve">Conclusion</w:t>
      </w:r>
    </w:p>
    <w:p>
      <w:pPr>
        <w:pStyle w:val="FirstParagraph"/>
      </w:pPr>
      <w:r>
        <w:t xml:space="preserve">In conclusion, I am confident that my experience as a Chef, combined with my adaptability and enthusiasm for Chinese cuisine, makes me an ideal candidate for this position in China Shanghai. I am eager to bring my skills in menu development, kitchen management, and cultural collaboration to your restaurant and contribute to its continued success. Thank you for considering my application. I would welcome the opportunity to discuss how my background and vision align with your goals.</w:t>
      </w:r>
    </w:p>
    <w:p>
      <w:pPr>
        <w:pStyle w:val="BodyText"/>
      </w:pPr>
      <w:r>
        <w:t xml:space="preserve">Sincerely,</w:t>
      </w:r>
      <w:r>
        <w:br/>
      </w: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hina Shanghai</dc:title>
  <dc:creator/>
  <cp:keywords/>
  <dcterms:created xsi:type="dcterms:W3CDTF">2026-07-21T07:20:11Z</dcterms:created>
  <dcterms:modified xsi:type="dcterms:W3CDTF">2026-07-21T07:20:11Z</dcterms:modified>
</cp:coreProperties>
</file>

<file path=docProps/custom.xml><?xml version="1.0" encoding="utf-8"?>
<Properties xmlns="http://schemas.openxmlformats.org/officeDocument/2006/custom-properties" xmlns:vt="http://schemas.openxmlformats.org/officeDocument/2006/docPropsVTypes"/>
</file>